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10728" w:type="dxa"/>
        <w:tblLook w:val="0000" w:firstRow="0" w:lastRow="0" w:firstColumn="0" w:lastColumn="0" w:noHBand="0" w:noVBand="0"/>
      </w:tblPr>
      <w:tblGrid>
        <w:gridCol w:w="4788"/>
        <w:gridCol w:w="5940"/>
      </w:tblGrid>
      <w:tr w:rsidR="00C32FBE" w:rsidRPr="005875B3" w14:paraId="66562EAD" w14:textId="77777777" w:rsidTr="005875B3">
        <w:tc>
          <w:tcPr>
            <w:tcW w:w="4788" w:type="dxa"/>
            <w:shd w:val="clear" w:color="auto" w:fill="auto"/>
          </w:tcPr>
          <w:p w14:paraId="41940303" w14:textId="77777777" w:rsidR="00C32FBE" w:rsidRPr="005875B3" w:rsidRDefault="00C32FBE" w:rsidP="005875B3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shd w:val="clear" w:color="auto" w:fill="auto"/>
          </w:tcPr>
          <w:p w14:paraId="664453F8" w14:textId="1647141F" w:rsidR="00C32FBE" w:rsidRPr="005875B3" w:rsidRDefault="00000000" w:rsidP="005875B3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875B3">
              <w:rPr>
                <w:rFonts w:ascii="Times New Roman" w:hAnsi="Times New Roman" w:cs="Times New Roman"/>
                <w:b/>
                <w:bCs/>
                <w:color w:val="000000"/>
              </w:rPr>
              <w:t>ĐỀ</w:t>
            </w:r>
            <w:r w:rsidR="005875B3" w:rsidRPr="005875B3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5875B3">
              <w:rPr>
                <w:rFonts w:ascii="Times New Roman" w:hAnsi="Times New Roman" w:cs="Times New Roman"/>
                <w:b/>
                <w:bCs/>
                <w:color w:val="000000"/>
              </w:rPr>
              <w:t>ÔN</w:t>
            </w:r>
            <w:r w:rsidR="005875B3" w:rsidRPr="005875B3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5875B3">
              <w:rPr>
                <w:rFonts w:ascii="Times New Roman" w:hAnsi="Times New Roman" w:cs="Times New Roman"/>
                <w:b/>
                <w:bCs/>
                <w:color w:val="000000"/>
              </w:rPr>
              <w:t>TẬP</w:t>
            </w:r>
          </w:p>
        </w:tc>
      </w:tr>
      <w:tr w:rsidR="00C32FBE" w:rsidRPr="005875B3" w14:paraId="634B7468" w14:textId="77777777" w:rsidTr="005875B3">
        <w:tc>
          <w:tcPr>
            <w:tcW w:w="4788" w:type="dxa"/>
            <w:shd w:val="clear" w:color="auto" w:fill="auto"/>
          </w:tcPr>
          <w:p w14:paraId="13499E08" w14:textId="77777777" w:rsidR="00C32FBE" w:rsidRPr="005875B3" w:rsidRDefault="00C32FBE" w:rsidP="005875B3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shd w:val="clear" w:color="auto" w:fill="auto"/>
          </w:tcPr>
          <w:p w14:paraId="0A406410" w14:textId="6A7169CA" w:rsidR="00C32FBE" w:rsidRPr="005875B3" w:rsidRDefault="00000000" w:rsidP="005875B3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875B3">
              <w:rPr>
                <w:rFonts w:ascii="Times New Roman" w:hAnsi="Times New Roman" w:cs="Times New Roman"/>
                <w:b/>
                <w:bCs/>
                <w:color w:val="000000"/>
              </w:rPr>
              <w:t>Môn:</w:t>
            </w:r>
            <w:r w:rsidR="005875B3" w:rsidRPr="005875B3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</w:tr>
      <w:tr w:rsidR="00C32FBE" w:rsidRPr="005875B3" w14:paraId="7957F14E" w14:textId="77777777" w:rsidTr="005875B3">
        <w:tc>
          <w:tcPr>
            <w:tcW w:w="4788" w:type="dxa"/>
            <w:shd w:val="clear" w:color="auto" w:fill="auto"/>
          </w:tcPr>
          <w:p w14:paraId="60BD9544" w14:textId="77777777" w:rsidR="00C32FBE" w:rsidRPr="005875B3" w:rsidRDefault="00C32FBE" w:rsidP="005875B3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shd w:val="clear" w:color="auto" w:fill="auto"/>
          </w:tcPr>
          <w:p w14:paraId="64144996" w14:textId="0F46BE1A" w:rsidR="00C32FBE" w:rsidRPr="005875B3" w:rsidRDefault="00000000" w:rsidP="005875B3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875B3">
              <w:rPr>
                <w:rFonts w:ascii="Times New Roman" w:hAnsi="Times New Roman" w:cs="Times New Roman"/>
                <w:b/>
                <w:bCs/>
                <w:color w:val="000000"/>
              </w:rPr>
              <w:t>Thời</w:t>
            </w:r>
            <w:r w:rsidR="005875B3" w:rsidRPr="005875B3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5875B3">
              <w:rPr>
                <w:rFonts w:ascii="Times New Roman" w:hAnsi="Times New Roman" w:cs="Times New Roman"/>
                <w:b/>
                <w:bCs/>
                <w:color w:val="000000"/>
              </w:rPr>
              <w:t>gian:</w:t>
            </w:r>
            <w:r w:rsidR="005875B3" w:rsidRPr="005875B3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5875B3">
              <w:rPr>
                <w:rFonts w:ascii="Times New Roman" w:hAnsi="Times New Roman" w:cs="Times New Roman"/>
                <w:b/>
                <w:bCs/>
                <w:color w:val="000000"/>
              </w:rPr>
              <w:t>phút</w:t>
            </w:r>
          </w:p>
        </w:tc>
      </w:tr>
      <w:tr w:rsidR="00C32FBE" w:rsidRPr="005875B3" w14:paraId="1327E2E4" w14:textId="77777777" w:rsidTr="005875B3">
        <w:tc>
          <w:tcPr>
            <w:tcW w:w="4788" w:type="dxa"/>
            <w:shd w:val="clear" w:color="auto" w:fill="auto"/>
          </w:tcPr>
          <w:p w14:paraId="3DD13A2B" w14:textId="77777777" w:rsidR="00C32FBE" w:rsidRPr="005875B3" w:rsidRDefault="00C32FBE" w:rsidP="005875B3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shd w:val="clear" w:color="auto" w:fill="auto"/>
          </w:tcPr>
          <w:p w14:paraId="1EB14EC7" w14:textId="5E251AA2" w:rsidR="00C32FBE" w:rsidRPr="005875B3" w:rsidRDefault="00000000" w:rsidP="005875B3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875B3">
              <w:rPr>
                <w:rFonts w:ascii="Times New Roman" w:hAnsi="Times New Roman" w:cs="Times New Roman"/>
                <w:b/>
                <w:bCs/>
                <w:color w:val="000000"/>
              </w:rPr>
              <w:t>Mã</w:t>
            </w:r>
            <w:r w:rsidR="005875B3" w:rsidRPr="005875B3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5875B3">
              <w:rPr>
                <w:rFonts w:ascii="Times New Roman" w:hAnsi="Times New Roman" w:cs="Times New Roman"/>
                <w:b/>
                <w:bCs/>
                <w:color w:val="000000"/>
              </w:rPr>
              <w:t>đề:</w:t>
            </w:r>
            <w:r w:rsidR="005875B3" w:rsidRPr="005875B3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5875B3">
              <w:rPr>
                <w:rFonts w:ascii="Times New Roman" w:hAnsi="Times New Roman" w:cs="Times New Roman"/>
                <w:b/>
                <w:bCs/>
                <w:color w:val="000000"/>
              </w:rPr>
              <w:t>001</w:t>
            </w:r>
          </w:p>
        </w:tc>
      </w:tr>
    </w:tbl>
    <w:p w14:paraId="7C37F9F3" w14:textId="47A247A1" w:rsidR="00C32FBE" w:rsidRPr="005875B3" w:rsidRDefault="00000000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color w:val="000000"/>
        </w:rPr>
        <w:t>Họ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tên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HS:</w:t>
      </w:r>
      <w:r w:rsidR="005875B3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>.................................................Số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báo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danh:..................................................</w:t>
      </w:r>
    </w:p>
    <w:p w14:paraId="26E0DBB1" w14:textId="77777777" w:rsidR="005875B3" w:rsidRPr="005875B3" w:rsidRDefault="005875B3" w:rsidP="005875B3">
      <w:pPr>
        <w:pStyle w:val="BodyText"/>
        <w:spacing w:before="0" w:after="0"/>
        <w:ind w:left="25"/>
        <w:rPr>
          <w:rFonts w:ascii="Times New Roman" w:hAnsi="Times New Roman" w:cs="Times New Roman"/>
          <w:b/>
          <w:bCs/>
          <w:color w:val="000000"/>
        </w:rPr>
      </w:pPr>
    </w:p>
    <w:p w14:paraId="0A7CD72B" w14:textId="1B58D538" w:rsidR="00C32FBE" w:rsidRPr="005875B3" w:rsidRDefault="005875B3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000000"/>
        </w:rPr>
        <w:t xml:space="preserve"> PHẦN I. Câu trắc nghiệm nhiều phương án lựa chọn.</w:t>
      </w:r>
    </w:p>
    <w:p w14:paraId="725731B5" w14:textId="32811870" w:rsidR="00C32FBE" w:rsidRPr="005875B3" w:rsidRDefault="00000000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800080"/>
        </w:rPr>
        <w:t>Câu</w:t>
      </w:r>
      <w:r w:rsidR="005875B3" w:rsidRPr="005875B3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5875B3">
        <w:rPr>
          <w:rFonts w:ascii="Times New Roman" w:hAnsi="Times New Roman" w:cs="Times New Roman"/>
          <w:b/>
          <w:bCs/>
          <w:color w:val="800080"/>
        </w:rPr>
        <w:t>1.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Tính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giới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hạn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lim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5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5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6n-2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3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8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8n+1</m:t>
            </m:r>
          </m:den>
        </m:f>
      </m:oMath>
      <w:r w:rsidRPr="005875B3">
        <w:rPr>
          <w:rFonts w:ascii="Times New Roman" w:hAnsi="Times New Roman" w:cs="Times New Roman"/>
          <w:color w:val="000000"/>
        </w:rPr>
        <w:t>.</w:t>
      </w:r>
    </w:p>
    <w:p w14:paraId="161AE996" w14:textId="05E04933" w:rsidR="00C32FBE" w:rsidRPr="005875B3" w:rsidRDefault="005875B3" w:rsidP="005875B3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color w:val="FF0000"/>
        </w:rPr>
        <w:tab/>
        <w:t>A</w:t>
      </w:r>
      <w:r w:rsidRPr="005875B3">
        <w:rPr>
          <w:rFonts w:ascii="Times New Roman" w:hAnsi="Times New Roman" w:cs="Times New Roman"/>
          <w:b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5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3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B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3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2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C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5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D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2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</w:p>
    <w:p w14:paraId="217FEAA6" w14:textId="1B4DE3FB" w:rsidR="00C32FBE" w:rsidRPr="005875B3" w:rsidRDefault="00000000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800080"/>
        </w:rPr>
        <w:t>Câu</w:t>
      </w:r>
      <w:r w:rsidR="005875B3" w:rsidRPr="005875B3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5875B3">
        <w:rPr>
          <w:rFonts w:ascii="Times New Roman" w:hAnsi="Times New Roman" w:cs="Times New Roman"/>
          <w:b/>
          <w:bCs/>
          <w:color w:val="800080"/>
        </w:rPr>
        <w:t>2.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Tính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giới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hạn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lim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5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7n-8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-2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6n+8</m:t>
            </m:r>
          </m:den>
        </m:f>
      </m:oMath>
      <w:r w:rsidRPr="005875B3">
        <w:rPr>
          <w:rFonts w:ascii="Times New Roman" w:hAnsi="Times New Roman" w:cs="Times New Roman"/>
          <w:color w:val="000000"/>
        </w:rPr>
        <w:t>.</w:t>
      </w:r>
    </w:p>
    <w:p w14:paraId="43599CE6" w14:textId="67F89319" w:rsidR="00C32FBE" w:rsidRPr="005875B3" w:rsidRDefault="005875B3" w:rsidP="005875B3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color w:val="0000FF"/>
        </w:rPr>
        <w:tab/>
        <w:t>A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4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B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5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8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FF0000"/>
        </w:rPr>
        <w:tab/>
        <w:t>C</w:t>
      </w:r>
      <w:r w:rsidRPr="005875B3">
        <w:rPr>
          <w:rFonts w:ascii="Times New Roman" w:hAnsi="Times New Roman" w:cs="Times New Roman"/>
          <w:b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5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2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D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1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</w:p>
    <w:p w14:paraId="5FE4FF0A" w14:textId="4E94D717" w:rsidR="00C32FBE" w:rsidRPr="005875B3" w:rsidRDefault="00000000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800080"/>
        </w:rPr>
        <w:t>Câu</w:t>
      </w:r>
      <w:r w:rsidR="005875B3" w:rsidRPr="005875B3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5875B3">
        <w:rPr>
          <w:rFonts w:ascii="Times New Roman" w:hAnsi="Times New Roman" w:cs="Times New Roman"/>
          <w:b/>
          <w:bCs/>
          <w:color w:val="800080"/>
        </w:rPr>
        <w:t>3.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Tính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giới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hạn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lim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-9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4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6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4n+8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6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4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7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7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7n-10</m:t>
            </m:r>
          </m:den>
        </m:f>
      </m:oMath>
      <w:r w:rsidRPr="005875B3">
        <w:rPr>
          <w:rFonts w:ascii="Times New Roman" w:hAnsi="Times New Roman" w:cs="Times New Roman"/>
          <w:color w:val="000000"/>
        </w:rPr>
        <w:t>.</w:t>
      </w:r>
    </w:p>
    <w:p w14:paraId="6F191A84" w14:textId="619361A6" w:rsidR="00C32FBE" w:rsidRPr="005875B3" w:rsidRDefault="005875B3" w:rsidP="005875B3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color w:val="0000FF"/>
        </w:rPr>
        <w:tab/>
        <w:t>A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4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5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FF0000"/>
        </w:rPr>
        <w:tab/>
        <w:t>B</w:t>
      </w:r>
      <w:r w:rsidRPr="005875B3">
        <w:rPr>
          <w:rFonts w:ascii="Times New Roman" w:hAnsi="Times New Roman" w:cs="Times New Roman"/>
          <w:b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3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2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C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3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4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D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9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10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</w:p>
    <w:p w14:paraId="311B2BC5" w14:textId="6A14CAAE" w:rsidR="00C32FBE" w:rsidRPr="005875B3" w:rsidRDefault="00000000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800080"/>
        </w:rPr>
        <w:t>Câu</w:t>
      </w:r>
      <w:r w:rsidR="005875B3" w:rsidRPr="005875B3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5875B3">
        <w:rPr>
          <w:rFonts w:ascii="Times New Roman" w:hAnsi="Times New Roman" w:cs="Times New Roman"/>
          <w:b/>
          <w:bCs/>
          <w:color w:val="800080"/>
        </w:rPr>
        <w:t>4.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Tính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giới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hạn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lim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2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5n-5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-10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5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2n-9</m:t>
            </m:r>
          </m:den>
        </m:f>
      </m:oMath>
      <w:r w:rsidRPr="005875B3">
        <w:rPr>
          <w:rFonts w:ascii="Times New Roman" w:hAnsi="Times New Roman" w:cs="Times New Roman"/>
          <w:color w:val="000000"/>
        </w:rPr>
        <w:t>.</w:t>
      </w:r>
    </w:p>
    <w:p w14:paraId="7A6AFB1B" w14:textId="56B46178" w:rsidR="00C32FBE" w:rsidRPr="005875B3" w:rsidRDefault="005875B3" w:rsidP="005875B3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color w:val="0000FF"/>
        </w:rPr>
        <w:tab/>
        <w:t>A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5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9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B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2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9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FF0000"/>
        </w:rPr>
        <w:tab/>
        <w:t>C</w:t>
      </w:r>
      <w:r w:rsidRPr="005875B3">
        <w:rPr>
          <w:rFonts w:ascii="Times New Roman" w:hAnsi="Times New Roman" w:cs="Times New Roman"/>
          <w:b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5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D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2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</w:p>
    <w:p w14:paraId="75303324" w14:textId="24296781" w:rsidR="00C32FBE" w:rsidRPr="005875B3" w:rsidRDefault="00000000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800080"/>
        </w:rPr>
        <w:t>Câu</w:t>
      </w:r>
      <w:r w:rsidR="005875B3" w:rsidRPr="005875B3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5875B3">
        <w:rPr>
          <w:rFonts w:ascii="Times New Roman" w:hAnsi="Times New Roman" w:cs="Times New Roman"/>
          <w:b/>
          <w:bCs/>
          <w:color w:val="800080"/>
        </w:rPr>
        <w:t>5.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Tính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giới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hạn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lim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2n+2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-8n-9</m:t>
            </m:r>
          </m:den>
        </m:f>
      </m:oMath>
      <w:r w:rsidRPr="005875B3">
        <w:rPr>
          <w:rFonts w:ascii="Times New Roman" w:hAnsi="Times New Roman" w:cs="Times New Roman"/>
          <w:color w:val="000000"/>
        </w:rPr>
        <w:t>.</w:t>
      </w:r>
    </w:p>
    <w:p w14:paraId="5526E17D" w14:textId="721D175A" w:rsidR="00C32FBE" w:rsidRPr="005875B3" w:rsidRDefault="005875B3" w:rsidP="005875B3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color w:val="0000FF"/>
        </w:rPr>
        <w:tab/>
        <w:t>A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4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B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2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9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C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7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9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FF0000"/>
        </w:rPr>
        <w:tab/>
        <w:t>D</w:t>
      </w:r>
      <w:r w:rsidRPr="005875B3">
        <w:rPr>
          <w:rFonts w:ascii="Times New Roman" w:hAnsi="Times New Roman" w:cs="Times New Roman"/>
          <w:b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4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</w:p>
    <w:p w14:paraId="4FA56A86" w14:textId="191BD22A" w:rsidR="00C32FBE" w:rsidRPr="005875B3" w:rsidRDefault="00000000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800080"/>
        </w:rPr>
        <w:t>Câu</w:t>
      </w:r>
      <w:r w:rsidR="005875B3" w:rsidRPr="005875B3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5875B3">
        <w:rPr>
          <w:rFonts w:ascii="Times New Roman" w:hAnsi="Times New Roman" w:cs="Times New Roman"/>
          <w:b/>
          <w:bCs/>
          <w:color w:val="800080"/>
        </w:rPr>
        <w:t>6.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Tính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giới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hạn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lim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7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4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7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10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6n+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8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4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3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7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6n-3</m:t>
            </m:r>
          </m:den>
        </m:f>
      </m:oMath>
      <w:r w:rsidRPr="005875B3">
        <w:rPr>
          <w:rFonts w:ascii="Times New Roman" w:hAnsi="Times New Roman" w:cs="Times New Roman"/>
          <w:color w:val="000000"/>
        </w:rPr>
        <w:t>.</w:t>
      </w:r>
    </w:p>
    <w:p w14:paraId="17F48906" w14:textId="791DEF78" w:rsidR="00C32FBE" w:rsidRPr="005875B3" w:rsidRDefault="005875B3" w:rsidP="005875B3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color w:val="0000FF"/>
        </w:rPr>
        <w:tab/>
        <w:t>A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3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B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8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FF0000"/>
        </w:rPr>
        <w:tab/>
        <w:t>C</w:t>
      </w:r>
      <w:r w:rsidRPr="005875B3">
        <w:rPr>
          <w:rFonts w:ascii="Times New Roman" w:hAnsi="Times New Roman" w:cs="Times New Roman"/>
          <w:b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7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8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D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7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3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</w:p>
    <w:p w14:paraId="1B3965B4" w14:textId="50C1435F" w:rsidR="00C32FBE" w:rsidRPr="005875B3" w:rsidRDefault="00000000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800080"/>
        </w:rPr>
        <w:t>Câu</w:t>
      </w:r>
      <w:r w:rsidR="005875B3" w:rsidRPr="005875B3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5875B3">
        <w:rPr>
          <w:rFonts w:ascii="Times New Roman" w:hAnsi="Times New Roman" w:cs="Times New Roman"/>
          <w:b/>
          <w:bCs/>
          <w:color w:val="800080"/>
        </w:rPr>
        <w:t>7.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Tính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giới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hạn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lim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-5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4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8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3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3n-3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6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4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4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5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3n-9</m:t>
            </m:r>
          </m:den>
        </m:f>
      </m:oMath>
      <w:r w:rsidRPr="005875B3">
        <w:rPr>
          <w:rFonts w:ascii="Times New Roman" w:hAnsi="Times New Roman" w:cs="Times New Roman"/>
          <w:color w:val="000000"/>
        </w:rPr>
        <w:t>.</w:t>
      </w:r>
    </w:p>
    <w:p w14:paraId="03FF588D" w14:textId="086C548E" w:rsidR="00C32FBE" w:rsidRPr="005875B3" w:rsidRDefault="005875B3" w:rsidP="005875B3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color w:val="0000FF"/>
        </w:rPr>
        <w:tab/>
        <w:t>A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2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B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3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C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5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9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FF0000"/>
        </w:rPr>
        <w:tab/>
        <w:t>D</w:t>
      </w:r>
      <w:r w:rsidRPr="005875B3">
        <w:rPr>
          <w:rFonts w:ascii="Times New Roman" w:hAnsi="Times New Roman" w:cs="Times New Roman"/>
          <w:b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5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6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</w:p>
    <w:p w14:paraId="75F4C880" w14:textId="584D7CD1" w:rsidR="00C32FBE" w:rsidRPr="005875B3" w:rsidRDefault="00000000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800080"/>
        </w:rPr>
        <w:t>Câu</w:t>
      </w:r>
      <w:r w:rsidR="005875B3" w:rsidRPr="005875B3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5875B3">
        <w:rPr>
          <w:rFonts w:ascii="Times New Roman" w:hAnsi="Times New Roman" w:cs="Times New Roman"/>
          <w:b/>
          <w:bCs/>
          <w:color w:val="800080"/>
        </w:rPr>
        <w:t>8.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Tính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giới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hạn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lim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7n+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8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2n-5</m:t>
            </m:r>
          </m:den>
        </m:f>
      </m:oMath>
      <w:r w:rsidRPr="005875B3">
        <w:rPr>
          <w:rFonts w:ascii="Times New Roman" w:hAnsi="Times New Roman" w:cs="Times New Roman"/>
          <w:color w:val="000000"/>
        </w:rPr>
        <w:t>.</w:t>
      </w:r>
    </w:p>
    <w:p w14:paraId="4ABCC7F1" w14:textId="08FB1324" w:rsidR="00C32FBE" w:rsidRPr="005875B3" w:rsidRDefault="005875B3" w:rsidP="005875B3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color w:val="0000FF"/>
        </w:rPr>
        <w:tab/>
        <w:t>A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5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FF0000"/>
        </w:rPr>
        <w:tab/>
        <w:t>B</w:t>
      </w:r>
      <w:r w:rsidRPr="005875B3">
        <w:rPr>
          <w:rFonts w:ascii="Times New Roman" w:hAnsi="Times New Roman" w:cs="Times New Roman"/>
          <w:b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8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C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5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D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8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</w:p>
    <w:p w14:paraId="474F42B0" w14:textId="696718EF" w:rsidR="00C32FBE" w:rsidRPr="005875B3" w:rsidRDefault="00000000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800080"/>
        </w:rPr>
        <w:t>Câu</w:t>
      </w:r>
      <w:r w:rsidR="005875B3" w:rsidRPr="005875B3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5875B3">
        <w:rPr>
          <w:rFonts w:ascii="Times New Roman" w:hAnsi="Times New Roman" w:cs="Times New Roman"/>
          <w:b/>
          <w:bCs/>
          <w:color w:val="800080"/>
        </w:rPr>
        <w:t>9.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Tính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giới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hạn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lim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-2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8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5n+7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-8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2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n-10</m:t>
            </m:r>
          </m:den>
        </m:f>
      </m:oMath>
      <w:r w:rsidRPr="005875B3">
        <w:rPr>
          <w:rFonts w:ascii="Times New Roman" w:hAnsi="Times New Roman" w:cs="Times New Roman"/>
          <w:color w:val="000000"/>
        </w:rPr>
        <w:t>.</w:t>
      </w:r>
    </w:p>
    <w:p w14:paraId="46BE477C" w14:textId="0A7EE61A" w:rsidR="00C32FBE" w:rsidRPr="005875B3" w:rsidRDefault="005875B3" w:rsidP="005875B3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color w:val="0000FF"/>
        </w:rPr>
        <w:tab/>
        <w:t>A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5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B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7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10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C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8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7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FF0000"/>
        </w:rPr>
        <w:tab/>
        <w:t>D</w:t>
      </w:r>
      <w:r w:rsidRPr="005875B3">
        <w:rPr>
          <w:rFonts w:ascii="Times New Roman" w:hAnsi="Times New Roman" w:cs="Times New Roman"/>
          <w:b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4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</w:p>
    <w:p w14:paraId="0CC928F5" w14:textId="6A209A43" w:rsidR="00C32FBE" w:rsidRPr="005875B3" w:rsidRDefault="00000000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800080"/>
        </w:rPr>
        <w:t>Câu</w:t>
      </w:r>
      <w:r w:rsidR="005875B3" w:rsidRPr="005875B3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5875B3">
        <w:rPr>
          <w:rFonts w:ascii="Times New Roman" w:hAnsi="Times New Roman" w:cs="Times New Roman"/>
          <w:b/>
          <w:bCs/>
          <w:color w:val="800080"/>
        </w:rPr>
        <w:t>10.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Tính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giới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hạn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lim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-9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10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2n-4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5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2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9n+4</m:t>
            </m:r>
          </m:den>
        </m:f>
      </m:oMath>
      <w:r w:rsidRPr="005875B3">
        <w:rPr>
          <w:rFonts w:ascii="Times New Roman" w:hAnsi="Times New Roman" w:cs="Times New Roman"/>
          <w:color w:val="000000"/>
        </w:rPr>
        <w:t>.</w:t>
      </w:r>
    </w:p>
    <w:p w14:paraId="1C34E85E" w14:textId="73617B6C" w:rsidR="00C32FBE" w:rsidRPr="005875B3" w:rsidRDefault="005875B3" w:rsidP="005875B3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color w:val="0000FF"/>
        </w:rPr>
        <w:tab/>
        <w:t>A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9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4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B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5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4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FF0000"/>
        </w:rPr>
        <w:tab/>
        <w:t>C</w:t>
      </w:r>
      <w:r w:rsidRPr="005875B3">
        <w:rPr>
          <w:rFonts w:ascii="Times New Roman" w:hAnsi="Times New Roman" w:cs="Times New Roman"/>
          <w:b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9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5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D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1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</w:p>
    <w:p w14:paraId="34C31BD1" w14:textId="796AD339" w:rsidR="00C32FBE" w:rsidRPr="005875B3" w:rsidRDefault="00000000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800080"/>
        </w:rPr>
        <w:t>Câu</w:t>
      </w:r>
      <w:r w:rsidR="005875B3" w:rsidRPr="005875B3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5875B3">
        <w:rPr>
          <w:rFonts w:ascii="Times New Roman" w:hAnsi="Times New Roman" w:cs="Times New Roman"/>
          <w:b/>
          <w:bCs/>
          <w:color w:val="800080"/>
        </w:rPr>
        <w:t>11.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Tính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giới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hạn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lim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8n-4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2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7n+1</m:t>
            </m:r>
          </m:den>
        </m:f>
      </m:oMath>
      <w:r w:rsidRPr="005875B3">
        <w:rPr>
          <w:rFonts w:ascii="Times New Roman" w:hAnsi="Times New Roman" w:cs="Times New Roman"/>
          <w:color w:val="000000"/>
        </w:rPr>
        <w:t>.</w:t>
      </w:r>
    </w:p>
    <w:p w14:paraId="3C0EE736" w14:textId="331974B0" w:rsidR="00C32FBE" w:rsidRPr="005875B3" w:rsidRDefault="005875B3" w:rsidP="005875B3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color w:val="0000FF"/>
        </w:rPr>
        <w:tab/>
        <w:t>A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4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B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8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C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2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FF0000"/>
        </w:rPr>
        <w:tab/>
        <w:t>D</w:t>
      </w:r>
      <w:r w:rsidRPr="005875B3">
        <w:rPr>
          <w:rFonts w:ascii="Times New Roman" w:hAnsi="Times New Roman" w:cs="Times New Roman"/>
          <w:b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0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</w:p>
    <w:p w14:paraId="22C8C4A2" w14:textId="26989055" w:rsidR="00C32FBE" w:rsidRPr="005875B3" w:rsidRDefault="00000000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800080"/>
        </w:rPr>
        <w:t>Câu</w:t>
      </w:r>
      <w:r w:rsidR="005875B3" w:rsidRPr="005875B3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5875B3">
        <w:rPr>
          <w:rFonts w:ascii="Times New Roman" w:hAnsi="Times New Roman" w:cs="Times New Roman"/>
          <w:b/>
          <w:bCs/>
          <w:color w:val="800080"/>
        </w:rPr>
        <w:t>12.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Tính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giới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hạn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lim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4n+7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-8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4n+4</m:t>
            </m:r>
          </m:den>
        </m:f>
      </m:oMath>
      <w:r w:rsidRPr="005875B3">
        <w:rPr>
          <w:rFonts w:ascii="Times New Roman" w:hAnsi="Times New Roman" w:cs="Times New Roman"/>
          <w:color w:val="000000"/>
        </w:rPr>
        <w:t>.</w:t>
      </w:r>
    </w:p>
    <w:p w14:paraId="0B2C2F4E" w14:textId="726456CF" w:rsidR="00C32FBE" w:rsidRPr="005875B3" w:rsidRDefault="005875B3" w:rsidP="005875B3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color w:val="0000FF"/>
        </w:rPr>
        <w:tab/>
        <w:t>A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8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7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B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1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C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7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4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FF0000"/>
        </w:rPr>
        <w:tab/>
        <w:t>D</w:t>
      </w:r>
      <w:r w:rsidRPr="005875B3">
        <w:rPr>
          <w:rFonts w:ascii="Times New Roman" w:hAnsi="Times New Roman" w:cs="Times New Roman"/>
          <w:b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0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</w:p>
    <w:p w14:paraId="391F7C82" w14:textId="6C9CFEF1" w:rsidR="00C32FBE" w:rsidRPr="005875B3" w:rsidRDefault="00000000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800080"/>
        </w:rPr>
        <w:t>Câu</w:t>
      </w:r>
      <w:r w:rsidR="005875B3" w:rsidRPr="005875B3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5875B3">
        <w:rPr>
          <w:rFonts w:ascii="Times New Roman" w:hAnsi="Times New Roman" w:cs="Times New Roman"/>
          <w:b/>
          <w:bCs/>
          <w:color w:val="800080"/>
        </w:rPr>
        <w:t>13.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Tính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giới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hạn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lim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8n+8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-9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4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4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3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n-6</m:t>
            </m:r>
          </m:den>
        </m:f>
      </m:oMath>
      <w:r w:rsidRPr="005875B3">
        <w:rPr>
          <w:rFonts w:ascii="Times New Roman" w:hAnsi="Times New Roman" w:cs="Times New Roman"/>
          <w:color w:val="000000"/>
        </w:rPr>
        <w:t>.</w:t>
      </w:r>
    </w:p>
    <w:p w14:paraId="07F85169" w14:textId="3D69EBD8" w:rsidR="00C32FBE" w:rsidRPr="005875B3" w:rsidRDefault="005875B3" w:rsidP="005875B3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color w:val="0000FF"/>
        </w:rPr>
        <w:tab/>
        <w:t>A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4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3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B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1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FF0000"/>
        </w:rPr>
        <w:tab/>
        <w:t>C</w:t>
      </w:r>
      <w:r w:rsidRPr="005875B3">
        <w:rPr>
          <w:rFonts w:ascii="Times New Roman" w:hAnsi="Times New Roman" w:cs="Times New Roman"/>
          <w:b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0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D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9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8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</w:p>
    <w:p w14:paraId="5C57D5E0" w14:textId="1EBA3E0D" w:rsidR="00C32FBE" w:rsidRPr="005875B3" w:rsidRDefault="00000000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800080"/>
        </w:rPr>
        <w:t>Câu</w:t>
      </w:r>
      <w:r w:rsidR="005875B3" w:rsidRPr="005875B3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5875B3">
        <w:rPr>
          <w:rFonts w:ascii="Times New Roman" w:hAnsi="Times New Roman" w:cs="Times New Roman"/>
          <w:b/>
          <w:bCs/>
          <w:color w:val="800080"/>
        </w:rPr>
        <w:t>14.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Tính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giới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hạn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lim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-3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8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8n+5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-3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4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7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4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4n+6</m:t>
            </m:r>
          </m:den>
        </m:f>
      </m:oMath>
      <w:r w:rsidRPr="005875B3">
        <w:rPr>
          <w:rFonts w:ascii="Times New Roman" w:hAnsi="Times New Roman" w:cs="Times New Roman"/>
          <w:color w:val="000000"/>
        </w:rPr>
        <w:t>.</w:t>
      </w:r>
    </w:p>
    <w:p w14:paraId="30B4DD13" w14:textId="3563D76F" w:rsidR="00C32FBE" w:rsidRPr="005875B3" w:rsidRDefault="005875B3" w:rsidP="005875B3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color w:val="0000FF"/>
        </w:rPr>
        <w:tab/>
        <w:t>A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2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B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5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6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FF0000"/>
        </w:rPr>
        <w:tab/>
        <w:t>C</w:t>
      </w:r>
      <w:r w:rsidRPr="005875B3">
        <w:rPr>
          <w:rFonts w:ascii="Times New Roman" w:hAnsi="Times New Roman" w:cs="Times New Roman"/>
          <w:b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0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D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3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5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</w:p>
    <w:p w14:paraId="2591EE8E" w14:textId="6B219B14" w:rsidR="00C32FBE" w:rsidRPr="005875B3" w:rsidRDefault="00000000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800080"/>
        </w:rPr>
        <w:t>Câu</w:t>
      </w:r>
      <w:r w:rsidR="005875B3" w:rsidRPr="005875B3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5875B3">
        <w:rPr>
          <w:rFonts w:ascii="Times New Roman" w:hAnsi="Times New Roman" w:cs="Times New Roman"/>
          <w:b/>
          <w:bCs/>
          <w:color w:val="800080"/>
        </w:rPr>
        <w:t>15.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Tính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giới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hạn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lim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-2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8n+4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-9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4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9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6n+7</m:t>
            </m:r>
          </m:den>
        </m:f>
      </m:oMath>
      <w:r w:rsidRPr="005875B3">
        <w:rPr>
          <w:rFonts w:ascii="Times New Roman" w:hAnsi="Times New Roman" w:cs="Times New Roman"/>
          <w:color w:val="000000"/>
        </w:rPr>
        <w:t>.</w:t>
      </w:r>
    </w:p>
    <w:p w14:paraId="6A799074" w14:textId="1AE1B2A3" w:rsidR="00C32FBE" w:rsidRPr="005875B3" w:rsidRDefault="005875B3" w:rsidP="005875B3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color w:val="FF0000"/>
        </w:rPr>
        <w:tab/>
        <w:t>A</w:t>
      </w:r>
      <w:r w:rsidRPr="005875B3">
        <w:rPr>
          <w:rFonts w:ascii="Times New Roman" w:hAnsi="Times New Roman" w:cs="Times New Roman"/>
          <w:b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0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B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2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7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C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4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7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D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9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4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</w:p>
    <w:p w14:paraId="54A7AE4C" w14:textId="0E26B962" w:rsidR="00C32FBE" w:rsidRPr="005875B3" w:rsidRDefault="00000000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800080"/>
        </w:rPr>
        <w:t>Câu</w:t>
      </w:r>
      <w:r w:rsidR="005875B3" w:rsidRPr="005875B3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5875B3">
        <w:rPr>
          <w:rFonts w:ascii="Times New Roman" w:hAnsi="Times New Roman" w:cs="Times New Roman"/>
          <w:b/>
          <w:bCs/>
          <w:color w:val="800080"/>
        </w:rPr>
        <w:t>16.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Tính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giới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hạn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lim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3n-8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6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9n-8</m:t>
            </m:r>
          </m:den>
        </m:f>
      </m:oMath>
      <w:r w:rsidRPr="005875B3">
        <w:rPr>
          <w:rFonts w:ascii="Times New Roman" w:hAnsi="Times New Roman" w:cs="Times New Roman"/>
          <w:color w:val="000000"/>
        </w:rPr>
        <w:t>.</w:t>
      </w:r>
    </w:p>
    <w:p w14:paraId="3FD672A0" w14:textId="1AA93472" w:rsidR="00C32FBE" w:rsidRPr="005875B3" w:rsidRDefault="005875B3" w:rsidP="005875B3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color w:val="0000FF"/>
        </w:rPr>
        <w:tab/>
        <w:t>A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1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B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3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4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FF0000"/>
        </w:rPr>
        <w:tab/>
        <w:t>C</w:t>
      </w:r>
      <w:r w:rsidRPr="005875B3">
        <w:rPr>
          <w:rFonts w:ascii="Times New Roman" w:hAnsi="Times New Roman" w:cs="Times New Roman"/>
          <w:b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0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D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3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8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</w:p>
    <w:p w14:paraId="20F835E0" w14:textId="33AE6102" w:rsidR="00C32FBE" w:rsidRPr="005875B3" w:rsidRDefault="00000000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800080"/>
        </w:rPr>
        <w:t>Câu</w:t>
      </w:r>
      <w:r w:rsidR="005875B3" w:rsidRPr="005875B3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5875B3">
        <w:rPr>
          <w:rFonts w:ascii="Times New Roman" w:hAnsi="Times New Roman" w:cs="Times New Roman"/>
          <w:b/>
          <w:bCs/>
          <w:color w:val="800080"/>
        </w:rPr>
        <w:t>17.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Tính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giới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hạn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lim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4n+2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-8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10n-8</m:t>
            </m:r>
          </m:den>
        </m:f>
      </m:oMath>
      <w:r w:rsidRPr="005875B3">
        <w:rPr>
          <w:rFonts w:ascii="Times New Roman" w:hAnsi="Times New Roman" w:cs="Times New Roman"/>
          <w:color w:val="000000"/>
        </w:rPr>
        <w:t>.</w:t>
      </w:r>
    </w:p>
    <w:p w14:paraId="6D378C5E" w14:textId="75891EE8" w:rsidR="00C32FBE" w:rsidRPr="005875B3" w:rsidRDefault="005875B3" w:rsidP="005875B3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color w:val="0000FF"/>
        </w:rPr>
        <w:lastRenderedPageBreak/>
        <w:tab/>
        <w:t>A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2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B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4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FF0000"/>
        </w:rPr>
        <w:tab/>
        <w:t>C</w:t>
      </w:r>
      <w:r w:rsidRPr="005875B3">
        <w:rPr>
          <w:rFonts w:ascii="Times New Roman" w:hAnsi="Times New Roman" w:cs="Times New Roman"/>
          <w:b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0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D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4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</w:p>
    <w:p w14:paraId="0710E29F" w14:textId="309FDADE" w:rsidR="00C32FBE" w:rsidRPr="005875B3" w:rsidRDefault="00000000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800080"/>
        </w:rPr>
        <w:t>Câu</w:t>
      </w:r>
      <w:r w:rsidR="005875B3" w:rsidRPr="005875B3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5875B3">
        <w:rPr>
          <w:rFonts w:ascii="Times New Roman" w:hAnsi="Times New Roman" w:cs="Times New Roman"/>
          <w:b/>
          <w:bCs/>
          <w:color w:val="800080"/>
        </w:rPr>
        <w:t>18.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Tính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giới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hạn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lim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n+8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3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10n-1</m:t>
            </m:r>
          </m:den>
        </m:f>
      </m:oMath>
      <w:r w:rsidRPr="005875B3">
        <w:rPr>
          <w:rFonts w:ascii="Times New Roman" w:hAnsi="Times New Roman" w:cs="Times New Roman"/>
          <w:color w:val="000000"/>
        </w:rPr>
        <w:t>.</w:t>
      </w:r>
    </w:p>
    <w:p w14:paraId="2DD2939A" w14:textId="7167CF7B" w:rsidR="00C32FBE" w:rsidRPr="005875B3" w:rsidRDefault="005875B3" w:rsidP="005875B3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color w:val="0000FF"/>
        </w:rPr>
        <w:tab/>
        <w:t>A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8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B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1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C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3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8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FF0000"/>
        </w:rPr>
        <w:tab/>
        <w:t>D</w:t>
      </w:r>
      <w:r w:rsidRPr="005875B3">
        <w:rPr>
          <w:rFonts w:ascii="Times New Roman" w:hAnsi="Times New Roman" w:cs="Times New Roman"/>
          <w:b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0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</w:p>
    <w:p w14:paraId="02754A60" w14:textId="59A0CA63" w:rsidR="00C32FBE" w:rsidRPr="005875B3" w:rsidRDefault="00000000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800080"/>
        </w:rPr>
        <w:t>Câu</w:t>
      </w:r>
      <w:r w:rsidR="005875B3" w:rsidRPr="005875B3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5875B3">
        <w:rPr>
          <w:rFonts w:ascii="Times New Roman" w:hAnsi="Times New Roman" w:cs="Times New Roman"/>
          <w:b/>
          <w:bCs/>
          <w:color w:val="800080"/>
        </w:rPr>
        <w:t>19.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Tính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giới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hạn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lim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5</m:t>
            </m:r>
            <m:r>
              <w:rPr>
                <w:rFonts w:ascii="Cambria Math" w:hAnsi="Cambria Math" w:cs="Times New Roman"/>
                <w:color w:val="000000"/>
              </w:rPr>
              <m:t>n</m:t>
            </m:r>
            <m:r>
              <w:rPr>
                <w:rFonts w:ascii="Cambria Math" w:hAnsi="Cambria Math" w:cs="Times New Roman"/>
                <w:color w:val="000000"/>
              </w:rPr>
              <m:t>-10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4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5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5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3</m:t>
            </m:r>
            <m:r>
              <w:rPr>
                <w:rFonts w:ascii="Cambria Math" w:hAnsi="Cambria Math" w:cs="Times New Roman"/>
                <w:color w:val="000000"/>
              </w:rPr>
              <m:t>n</m:t>
            </m:r>
            <m:r>
              <w:rPr>
                <w:rFonts w:ascii="Cambria Math" w:hAnsi="Cambria Math" w:cs="Times New Roman"/>
                <w:color w:val="000000"/>
              </w:rPr>
              <m:t>-10</m:t>
            </m:r>
          </m:den>
        </m:f>
      </m:oMath>
      <w:r w:rsidRPr="005875B3">
        <w:rPr>
          <w:rFonts w:ascii="Times New Roman" w:hAnsi="Times New Roman" w:cs="Times New Roman"/>
          <w:color w:val="000000"/>
        </w:rPr>
        <w:t>.</w:t>
      </w:r>
    </w:p>
    <w:p w14:paraId="68B2E6AA" w14:textId="242E652B" w:rsidR="00C32FBE" w:rsidRPr="005875B3" w:rsidRDefault="005875B3" w:rsidP="005875B3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color w:val="0000FF"/>
        </w:rPr>
        <w:tab/>
        <w:t>A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1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B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10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C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10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FF0000"/>
        </w:rPr>
        <w:tab/>
        <w:t>D</w:t>
      </w:r>
      <w:r w:rsidRPr="005875B3">
        <w:rPr>
          <w:rFonts w:ascii="Times New Roman" w:hAnsi="Times New Roman" w:cs="Times New Roman"/>
          <w:b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0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</w:p>
    <w:p w14:paraId="324804E4" w14:textId="67E2FD98" w:rsidR="00C32FBE" w:rsidRPr="005875B3" w:rsidRDefault="00000000" w:rsidP="005875B3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800080"/>
        </w:rPr>
        <w:t>Câu</w:t>
      </w:r>
      <w:r w:rsidR="005875B3" w:rsidRPr="005875B3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5875B3">
        <w:rPr>
          <w:rFonts w:ascii="Times New Roman" w:hAnsi="Times New Roman" w:cs="Times New Roman"/>
          <w:b/>
          <w:bCs/>
          <w:color w:val="800080"/>
        </w:rPr>
        <w:t>20.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Tính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giới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color w:val="000000"/>
        </w:rPr>
        <w:t>hạn</w:t>
      </w:r>
      <w:r w:rsidR="005875B3"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lim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-5</m:t>
            </m:r>
            <m:r>
              <w:rPr>
                <w:rFonts w:ascii="Cambria Math" w:hAnsi="Cambria Math" w:cs="Times New Roman"/>
                <w:color w:val="000000"/>
              </w:rPr>
              <m:t>n</m:t>
            </m:r>
            <m:r>
              <w:rPr>
                <w:rFonts w:ascii="Cambria Math" w:hAnsi="Cambria Math" w:cs="Times New Roman"/>
                <w:color w:val="000000"/>
              </w:rPr>
              <m:t>-10</m:t>
            </m:r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3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-5</m:t>
            </m:r>
            <m:r>
              <w:rPr>
                <w:rFonts w:ascii="Cambria Math" w:hAnsi="Cambria Math" w:cs="Times New Roman"/>
                <w:color w:val="000000"/>
              </w:rPr>
              <m:t>n</m:t>
            </m:r>
            <m:r>
              <w:rPr>
                <w:rFonts w:ascii="Cambria Math" w:hAnsi="Cambria Math" w:cs="Times New Roman"/>
                <w:color w:val="000000"/>
              </w:rPr>
              <m:t>+8</m:t>
            </m:r>
          </m:den>
        </m:f>
      </m:oMath>
      <w:r w:rsidRPr="005875B3">
        <w:rPr>
          <w:rFonts w:ascii="Times New Roman" w:hAnsi="Times New Roman" w:cs="Times New Roman"/>
          <w:color w:val="000000"/>
        </w:rPr>
        <w:t>.</w:t>
      </w:r>
    </w:p>
    <w:p w14:paraId="0FF07659" w14:textId="0B12F8BF" w:rsidR="00C32FBE" w:rsidRPr="005875B3" w:rsidRDefault="005875B3" w:rsidP="005875B3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color w:val="0000FF"/>
        </w:rPr>
        <w:tab/>
        <w:t>A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10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B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5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8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FF0000"/>
        </w:rPr>
        <w:tab/>
        <w:t>C</w:t>
      </w:r>
      <w:r w:rsidRPr="005875B3">
        <w:rPr>
          <w:rFonts w:ascii="Times New Roman" w:hAnsi="Times New Roman" w:cs="Times New Roman"/>
          <w:b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0</m:t>
        </m:r>
      </m:oMath>
      <w:r w:rsidR="00000000" w:rsidRPr="005875B3">
        <w:rPr>
          <w:rFonts w:ascii="Times New Roman" w:hAnsi="Times New Roman" w:cs="Times New Roman"/>
          <w:color w:val="000000"/>
        </w:rPr>
        <w:t>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w:r w:rsidRPr="005875B3">
        <w:rPr>
          <w:rFonts w:ascii="Times New Roman" w:hAnsi="Times New Roman" w:cs="Times New Roman"/>
          <w:b/>
          <w:color w:val="0000FF"/>
        </w:rPr>
        <w:tab/>
        <w:t>D.</w:t>
      </w:r>
      <w:r w:rsidRPr="005875B3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5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4</m:t>
            </m:r>
          </m:den>
        </m:f>
      </m:oMath>
      <w:r w:rsidR="00000000" w:rsidRPr="005875B3">
        <w:rPr>
          <w:rFonts w:ascii="Times New Roman" w:hAnsi="Times New Roman" w:cs="Times New Roman"/>
          <w:color w:val="000000"/>
        </w:rPr>
        <w:t>.</w:t>
      </w:r>
    </w:p>
    <w:p w14:paraId="16F8EDCE" w14:textId="55A44592" w:rsidR="00C32FBE" w:rsidRPr="005875B3" w:rsidRDefault="00000000" w:rsidP="005875B3">
      <w:pPr>
        <w:pStyle w:val="BodyText"/>
        <w:spacing w:before="0" w:after="0"/>
        <w:ind w:left="25"/>
        <w:jc w:val="center"/>
        <w:rPr>
          <w:rFonts w:ascii="Times New Roman" w:hAnsi="Times New Roman" w:cs="Times New Roman"/>
          <w:color w:val="000000"/>
        </w:rPr>
      </w:pPr>
      <w:r w:rsidRPr="005875B3">
        <w:rPr>
          <w:rFonts w:ascii="Times New Roman" w:hAnsi="Times New Roman" w:cs="Times New Roman"/>
          <w:b/>
          <w:bCs/>
          <w:color w:val="000000"/>
        </w:rPr>
        <w:t>—–HẾT—–</w:t>
      </w:r>
    </w:p>
    <w:sectPr w:rsidR="00C32FBE" w:rsidRPr="005875B3" w:rsidSect="005875B3">
      <w:pgSz w:w="11906" w:h="16838"/>
      <w:pgMar w:top="425" w:right="567" w:bottom="425" w:left="850" w:header="283" w:footer="283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77E52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487401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2FBE"/>
    <w:rsid w:val="002149C1"/>
    <w:rsid w:val="005875B3"/>
    <w:rsid w:val="00C32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98ADE"/>
  <w15:docId w15:val="{FE490B61-AB11-4714-A6C1-26AA3EE61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59</Words>
  <Characters>2048</Characters>
  <Application>Microsoft Office Word</Application>
  <DocSecurity>0</DocSecurity>
  <Lines>17</Lines>
  <Paragraphs>4</Paragraphs>
  <ScaleCrop>false</ScaleCrop>
  <Company/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way Thinking</cp:lastModifiedBy>
  <cp:revision>3</cp:revision>
  <dcterms:created xsi:type="dcterms:W3CDTF">2024-11-24T16:06:00Z</dcterms:created>
  <dcterms:modified xsi:type="dcterms:W3CDTF">2024-11-24T16:07:00Z</dcterms:modified>
</cp:coreProperties>
</file>